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B88" w:rsidRPr="00692EF9" w:rsidRDefault="00A60413">
      <w:pPr>
        <w:rPr>
          <w:b/>
        </w:rPr>
      </w:pPr>
      <w:r w:rsidRPr="00692EF9">
        <w:rPr>
          <w:b/>
        </w:rPr>
        <w:t>Week 1 ANOVA</w:t>
      </w:r>
      <w:r w:rsidR="00733A17" w:rsidRPr="00692EF9">
        <w:rPr>
          <w:b/>
        </w:rPr>
        <w:t xml:space="preserve"> testing</w:t>
      </w:r>
    </w:p>
    <w:p w:rsidR="00E51B45" w:rsidRDefault="00733A17">
      <w:r>
        <w:t xml:space="preserve">This week we run a simple ANOVA test on European countries to see how income per person is affected my NATO and EU membership. </w:t>
      </w:r>
      <w:r w:rsidR="00AA4819">
        <w:t>All code is available here</w:t>
      </w:r>
      <w:r w:rsidR="00E51B45">
        <w:t xml:space="preserve">: </w:t>
      </w:r>
      <w:hyperlink r:id="rId5" w:history="1">
        <w:r w:rsidR="00E51B45" w:rsidRPr="00981570">
          <w:rPr>
            <w:rStyle w:val="Hyperlink"/>
          </w:rPr>
          <w:t>https://github.com/brennap3/Gapminder/blob/master/Gapminder_Analysis_2015.py</w:t>
        </w:r>
      </w:hyperlink>
      <w:r w:rsidR="00AA4819">
        <w:t>.</w:t>
      </w:r>
    </w:p>
    <w:p w:rsidR="00E51B45" w:rsidRDefault="00E51B45">
      <w:r>
        <w:t>The test determines whether there is a difference or not between the means of the different groups or whether the difference is owing to some random variation. The test involves the following steps:</w:t>
      </w:r>
    </w:p>
    <w:p w:rsidR="00E51B45" w:rsidRDefault="00E51B45" w:rsidP="00E51B45">
      <w:pPr>
        <w:pStyle w:val="ListParagraph"/>
        <w:numPr>
          <w:ilvl w:val="0"/>
          <w:numId w:val="2"/>
        </w:numPr>
      </w:pPr>
      <w:r>
        <w:t>Compute the group means and standard deviation</w:t>
      </w:r>
    </w:p>
    <w:p w:rsidR="00E51B45" w:rsidRDefault="00E51B45" w:rsidP="00E51B45">
      <w:pPr>
        <w:pStyle w:val="ListParagraph"/>
        <w:numPr>
          <w:ilvl w:val="0"/>
          <w:numId w:val="2"/>
        </w:numPr>
      </w:pPr>
      <w:r>
        <w:t>Calculate the within group variance</w:t>
      </w:r>
    </w:p>
    <w:p w:rsidR="00E51B45" w:rsidRDefault="00E51B45" w:rsidP="00E51B45">
      <w:pPr>
        <w:pStyle w:val="ListParagraph"/>
        <w:numPr>
          <w:ilvl w:val="0"/>
          <w:numId w:val="2"/>
        </w:numPr>
      </w:pPr>
      <w:r>
        <w:t>Calculate</w:t>
      </w:r>
      <w:r>
        <w:t xml:space="preserve"> the between group variance</w:t>
      </w:r>
    </w:p>
    <w:p w:rsidR="00E51B45" w:rsidRDefault="00E51B45" w:rsidP="00E51B45">
      <w:pPr>
        <w:pStyle w:val="ListParagraph"/>
        <w:numPr>
          <w:ilvl w:val="0"/>
          <w:numId w:val="2"/>
        </w:numPr>
      </w:pPr>
      <w:r>
        <w:t>Compute the F statistic by utilizing the within and between group variance</w:t>
      </w:r>
    </w:p>
    <w:p w:rsidR="00E51B45" w:rsidRDefault="00E51B45" w:rsidP="00E51B45">
      <w:pPr>
        <w:pStyle w:val="ListParagraph"/>
        <w:numPr>
          <w:ilvl w:val="0"/>
          <w:numId w:val="2"/>
        </w:numPr>
      </w:pPr>
      <w:r>
        <w:t xml:space="preserve">Check the significance of the F-statistic </w:t>
      </w:r>
    </w:p>
    <w:p w:rsidR="00733A17" w:rsidRDefault="00E51B45">
      <w:r>
        <w:t xml:space="preserve"> </w:t>
      </w:r>
      <w:r w:rsidR="00733A17">
        <w:t>The different groups means</w:t>
      </w:r>
      <w:r w:rsidR="00D2373E">
        <w:t>, variances and standard deviations</w:t>
      </w:r>
      <w:r w:rsidR="00733A17">
        <w:t xml:space="preserve"> tested are:</w:t>
      </w:r>
    </w:p>
    <w:p w:rsidR="00733A17" w:rsidRDefault="00733A17" w:rsidP="00733A17">
      <w:r>
        <w:t xml:space="preserve">NATO_EU_MEMBERSHIP                    </w:t>
      </w:r>
    </w:p>
    <w:p w:rsidR="00733A17" w:rsidRDefault="00733A17" w:rsidP="00733A17">
      <w:r>
        <w:t>Nato_And_EU               16145.634068</w:t>
      </w:r>
    </w:p>
    <w:p w:rsidR="00733A17" w:rsidRDefault="00733A17" w:rsidP="00733A17">
      <w:r>
        <w:t>Nato_Not_In_EU            20295.315233</w:t>
      </w:r>
    </w:p>
    <w:p w:rsidR="00733A17" w:rsidRDefault="00733A17" w:rsidP="00733A17">
      <w:r>
        <w:t>Not_In_Nato_In_EU         23345.322253</w:t>
      </w:r>
    </w:p>
    <w:p w:rsidR="00733A17" w:rsidRDefault="00733A17" w:rsidP="00733A17">
      <w:r>
        <w:t>Not_In_Nato_Not_In_EU     19767.767749</w:t>
      </w:r>
    </w:p>
    <w:p w:rsidR="00733A17" w:rsidRDefault="00733A17" w:rsidP="00733A17"/>
    <w:p w:rsidR="00733A17" w:rsidRDefault="00733A17" w:rsidP="00733A17">
      <w:r>
        <w:t xml:space="preserve">The different groups </w:t>
      </w:r>
      <w:r>
        <w:t>variances are</w:t>
      </w:r>
      <w:r>
        <w:t xml:space="preserve"> tested are:</w:t>
      </w:r>
    </w:p>
    <w:p w:rsidR="00733A17" w:rsidRDefault="00733A17" w:rsidP="00733A17">
      <w:r>
        <w:t>print (varianceincomeperpersn)</w:t>
      </w:r>
    </w:p>
    <w:p w:rsidR="00733A17" w:rsidRDefault="00733A17" w:rsidP="00733A17">
      <w:r>
        <w:t xml:space="preserve">                       incomeperperson</w:t>
      </w:r>
    </w:p>
    <w:p w:rsidR="00733A17" w:rsidRDefault="00733A17" w:rsidP="00733A17">
      <w:r>
        <w:t xml:space="preserve">NATO_EU_MEMBERSHIP                    </w:t>
      </w:r>
    </w:p>
    <w:p w:rsidR="00733A17" w:rsidRDefault="00733A17" w:rsidP="00733A17">
      <w:r>
        <w:t>Nato_And_EU               1.586113e+08</w:t>
      </w:r>
    </w:p>
    <w:p w:rsidR="00733A17" w:rsidRDefault="00733A17" w:rsidP="00733A17">
      <w:r>
        <w:t>Nato_Not_In_EU            3.782496e+08</w:t>
      </w:r>
    </w:p>
    <w:p w:rsidR="00733A17" w:rsidRDefault="00733A17" w:rsidP="00733A17">
      <w:r>
        <w:t>Not_In_Nato_In_EU         6.775285e+07</w:t>
      </w:r>
    </w:p>
    <w:p w:rsidR="00733A17" w:rsidRDefault="00733A17" w:rsidP="00733A17">
      <w:r>
        <w:t>Not_In_Nato_Not_In_EU     1.058797e+09</w:t>
      </w:r>
    </w:p>
    <w:p w:rsidR="00E01F4E" w:rsidRDefault="00E01F4E" w:rsidP="00E01F4E"/>
    <w:p w:rsidR="00E01F4E" w:rsidRDefault="00E01F4E" w:rsidP="00E01F4E">
      <w:r>
        <w:t xml:space="preserve">The different groups </w:t>
      </w:r>
      <w:r w:rsidR="00D2373E">
        <w:t>standard</w:t>
      </w:r>
      <w:r>
        <w:t xml:space="preserve"> deviations</w:t>
      </w:r>
      <w:r>
        <w:t xml:space="preserve"> tested are:</w:t>
      </w:r>
    </w:p>
    <w:p w:rsidR="00E01F4E" w:rsidRDefault="00E01F4E" w:rsidP="00E01F4E">
      <w:r>
        <w:t xml:space="preserve">                       </w:t>
      </w:r>
      <w:r>
        <w:tab/>
      </w:r>
      <w:r>
        <w:tab/>
      </w:r>
      <w:r>
        <w:t>incomeperperson</w:t>
      </w:r>
    </w:p>
    <w:p w:rsidR="00E01F4E" w:rsidRDefault="00E01F4E" w:rsidP="00E01F4E">
      <w:r>
        <w:t xml:space="preserve">NATO_EU_MEMBERSHIP                    </w:t>
      </w:r>
    </w:p>
    <w:p w:rsidR="00E01F4E" w:rsidRDefault="00E01F4E" w:rsidP="00E01F4E">
      <w:r>
        <w:t>Nato_And_EU               12594.097210</w:t>
      </w:r>
    </w:p>
    <w:p w:rsidR="00E01F4E" w:rsidRDefault="00E01F4E" w:rsidP="00E01F4E">
      <w:r>
        <w:t>Nato_Not_In_EU            19448.639876</w:t>
      </w:r>
    </w:p>
    <w:p w:rsidR="00E01F4E" w:rsidRDefault="00E01F4E" w:rsidP="00E01F4E">
      <w:r>
        <w:t>Not_In_Nato_In_EU          8231.212114</w:t>
      </w:r>
    </w:p>
    <w:p w:rsidR="00E01F4E" w:rsidRDefault="00E01F4E" w:rsidP="00E01F4E">
      <w:r>
        <w:lastRenderedPageBreak/>
        <w:t>Not_In_Nato_Not_In_EU     32539.161967</w:t>
      </w:r>
    </w:p>
    <w:p w:rsidR="00005DEC" w:rsidRDefault="003456B3" w:rsidP="00E01F4E">
      <w:r>
        <w:t>Com</w:t>
      </w:r>
      <w:r w:rsidR="00005DEC">
        <w:t>p</w:t>
      </w:r>
      <w:r>
        <w:t>a</w:t>
      </w:r>
      <w:r w:rsidR="00005DEC">
        <w:t>ring the different groups</w:t>
      </w:r>
    </w:p>
    <w:p w:rsidR="00005DEC" w:rsidRDefault="00161666" w:rsidP="00E01F4E">
      <w:r>
        <w:t>Compa</w:t>
      </w:r>
      <w:r w:rsidR="003456B3">
        <w:t>ring the different groups using multiple boxlpots</w:t>
      </w:r>
    </w:p>
    <w:p w:rsidR="003456B3" w:rsidRDefault="00692EF9" w:rsidP="00E01F4E">
      <w:r w:rsidRPr="00692EF9">
        <w:rPr>
          <w:noProof/>
          <w:lang w:eastAsia="en-GB"/>
        </w:rPr>
        <w:drawing>
          <wp:inline distT="0" distB="0" distL="0" distR="0" wp14:anchorId="12E2F714" wp14:editId="282D7456">
            <wp:extent cx="5731510" cy="4151630"/>
            <wp:effectExtent l="0" t="0" r="2540" b="1270"/>
            <wp:docPr id="1" name="Picture 1" descr="C:\Users\Peter\Desktop\figure_1_multi_box)inc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ter\Desktop\figure_1_multi_box)incom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151630"/>
                    </a:xfrm>
                    <a:prstGeom prst="rect">
                      <a:avLst/>
                    </a:prstGeom>
                    <a:noFill/>
                    <a:ln>
                      <a:noFill/>
                    </a:ln>
                  </pic:spPr>
                </pic:pic>
              </a:graphicData>
            </a:graphic>
          </wp:inline>
        </w:drawing>
      </w:r>
    </w:p>
    <w:p w:rsidR="00692EF9" w:rsidRDefault="00692EF9" w:rsidP="00E01F4E">
      <w:r>
        <w:t>Using a boxplot we can see the distribution of the income’s per person for each country in Europe based on the following classes:</w:t>
      </w:r>
    </w:p>
    <w:p w:rsidR="00692EF9" w:rsidRDefault="00692EF9" w:rsidP="00692EF9">
      <w:pPr>
        <w:pStyle w:val="ListParagraph"/>
        <w:numPr>
          <w:ilvl w:val="0"/>
          <w:numId w:val="1"/>
        </w:numPr>
      </w:pPr>
      <w:r>
        <w:t xml:space="preserve">Nato_And_EU     </w:t>
      </w:r>
    </w:p>
    <w:p w:rsidR="00692EF9" w:rsidRDefault="00692EF9" w:rsidP="00692EF9">
      <w:pPr>
        <w:pStyle w:val="ListParagraph"/>
        <w:numPr>
          <w:ilvl w:val="0"/>
          <w:numId w:val="1"/>
        </w:numPr>
      </w:pPr>
      <w:r>
        <w:t xml:space="preserve">Nato_Not_In_EU </w:t>
      </w:r>
    </w:p>
    <w:p w:rsidR="00692EF9" w:rsidRDefault="00692EF9" w:rsidP="00692EF9">
      <w:pPr>
        <w:pStyle w:val="ListParagraph"/>
        <w:numPr>
          <w:ilvl w:val="0"/>
          <w:numId w:val="1"/>
        </w:numPr>
      </w:pPr>
      <w:r>
        <w:t>Not_In_Nato_In_EU</w:t>
      </w:r>
    </w:p>
    <w:p w:rsidR="00692EF9" w:rsidRDefault="00692EF9" w:rsidP="00692EF9">
      <w:pPr>
        <w:pStyle w:val="ListParagraph"/>
        <w:numPr>
          <w:ilvl w:val="0"/>
          <w:numId w:val="1"/>
        </w:numPr>
      </w:pPr>
      <w:r>
        <w:t>Not_In_Nato_Not_In_EU</w:t>
      </w:r>
    </w:p>
    <w:p w:rsidR="00692EF9" w:rsidRDefault="00E828E1" w:rsidP="00E01F4E">
      <w:r>
        <w:t>The difference in the distribution can be seen from the above plot, witht Not_in_Nato_In EU showing the narrowest variation and the highest median values.</w:t>
      </w:r>
      <w:bookmarkStart w:id="0" w:name="_GoBack"/>
      <w:bookmarkEnd w:id="0"/>
    </w:p>
    <w:p w:rsidR="00733A17" w:rsidRPr="00D2373E" w:rsidRDefault="00733A17" w:rsidP="00733A17">
      <w:pPr>
        <w:rPr>
          <w:b/>
        </w:rPr>
      </w:pPr>
      <w:r w:rsidRPr="00D2373E">
        <w:rPr>
          <w:b/>
        </w:rPr>
        <w:t xml:space="preserve">Running the </w:t>
      </w:r>
      <w:r w:rsidR="00E01F4E" w:rsidRPr="00D2373E">
        <w:rPr>
          <w:b/>
        </w:rPr>
        <w:t>ANOVA analysis</w:t>
      </w:r>
    </w:p>
    <w:p w:rsidR="00D2373E" w:rsidRDefault="00D2373E" w:rsidP="00733A17">
      <w:r>
        <w:t>The analysis of variance (and standard deviation) within groups shows that equality of homogeneity assumption maybe violated. Running the ANOVA analysis using the general linear model function we can see that there is evidence obtained that there are differences amongst the different groups. The ANOVA analysis</w:t>
      </w:r>
      <w:r w:rsidR="00005DEC">
        <w:t xml:space="preserve"> gave an F-statistic of 8.026 and a p value of </w:t>
      </w:r>
      <w:r w:rsidR="00005DEC" w:rsidRPr="00005DEC">
        <w:t>4.66e-05</w:t>
      </w:r>
      <w:r w:rsidR="00005DEC">
        <w:t xml:space="preserve"> (</w:t>
      </w:r>
      <w:r w:rsidR="00005DEC" w:rsidRPr="00005DEC">
        <w:t>Prob (F-statistic):  4.66e-05</w:t>
      </w:r>
      <w:r w:rsidR="00005DEC">
        <w:t>), which is less than our critical value of 0.05. This would indicate that there is a difference in means of the different groups. The model and results are run using the following code:</w:t>
      </w:r>
    </w:p>
    <w:p w:rsidR="00005DEC" w:rsidRDefault="00005DEC" w:rsidP="00005DEC">
      <w:r>
        <w:t>model1 = smf.ols(formula='incomeperperson ~ C(NATO_EU_MEMBERSHIP)', data=data)</w:t>
      </w:r>
    </w:p>
    <w:p w:rsidR="00005DEC" w:rsidRDefault="00005DEC" w:rsidP="00005DEC">
      <w:r>
        <w:t>results1 = model1.fit()</w:t>
      </w:r>
    </w:p>
    <w:p w:rsidR="00005DEC" w:rsidRDefault="00005DEC" w:rsidP="00005DEC">
      <w:r>
        <w:lastRenderedPageBreak/>
        <w:t>print(results1.summary())</w:t>
      </w:r>
    </w:p>
    <w:p w:rsidR="00005DEC" w:rsidRDefault="00005DEC" w:rsidP="00005DEC">
      <w:r>
        <w:t>##F-statistic:                     8.026</w:t>
      </w:r>
    </w:p>
    <w:p w:rsidR="00005DEC" w:rsidRDefault="00005DEC" w:rsidP="00005DEC">
      <w:r>
        <w:t>##Prob (F-statistic):           4.66e-05</w:t>
      </w:r>
    </w:p>
    <w:p w:rsidR="00692EF9" w:rsidRDefault="00692EF9" w:rsidP="00692EF9">
      <w:r>
        <w:t>To check the pairwise comparisons, a between the different groups Tukey’s honest significant difference test is run in combination with the ANOVA as a post hoc test to show the pairs of  groups that the means that are significantly different.</w:t>
      </w:r>
      <w:r w:rsidRPr="00692EF9">
        <w:t xml:space="preserve"> </w:t>
      </w:r>
    </w:p>
    <w:p w:rsidR="00692EF9" w:rsidRDefault="00F73330" w:rsidP="00692EF9">
      <w:r>
        <w:t>Between the pairs we can find no evidence of statistically significant difference in means (from the summary output we fail to reject the null hypothesis</w:t>
      </w:r>
      <w:r w:rsidR="00AA4819">
        <w:t xml:space="preserve"> that there is no difference in means</w:t>
      </w:r>
      <w:r>
        <w:t>).</w:t>
      </w:r>
    </w:p>
    <w:p w:rsidR="00692EF9" w:rsidRDefault="00692EF9" w:rsidP="00692EF9">
      <w:r>
        <w:t xml:space="preserve">import statsmodels.stats.multicomp as multi </w:t>
      </w:r>
    </w:p>
    <w:p w:rsidR="00692EF9" w:rsidRDefault="00692EF9" w:rsidP="00692EF9">
      <w:r>
        <w:t>mc1 = multi.MultiComparison(dataanovatestdf['incomeperperson']</w:t>
      </w:r>
      <w:r>
        <w:t>,</w:t>
      </w:r>
      <w:r>
        <w:t>dataanovatestdf['NATO_EU_MEMBERSHIP'])</w:t>
      </w:r>
    </w:p>
    <w:p w:rsidR="00692EF9" w:rsidRDefault="00692EF9" w:rsidP="00692EF9">
      <w:r>
        <w:t>res1 = mc1.tukeyhsd() ##tkeys honestly different test</w:t>
      </w:r>
    </w:p>
    <w:p w:rsidR="00692EF9" w:rsidRDefault="00692EF9" w:rsidP="00692EF9">
      <w:r>
        <w:t>print(res1.summary())</w:t>
      </w:r>
    </w:p>
    <w:p w:rsidR="00692EF9" w:rsidRDefault="00692EF9" w:rsidP="00692EF9"/>
    <w:p w:rsidR="00692EF9" w:rsidRDefault="00692EF9" w:rsidP="00692EF9">
      <w:r>
        <w:t xml:space="preserve">               Multiple Comparison of Means - Tukey HSD,FWER=0.05               </w:t>
      </w:r>
    </w:p>
    <w:p w:rsidR="00692EF9" w:rsidRDefault="00692EF9" w:rsidP="00692EF9">
      <w:r>
        <w:t>================================================================================</w:t>
      </w:r>
    </w:p>
    <w:p w:rsidR="00692EF9" w:rsidRDefault="00692EF9" w:rsidP="00692EF9">
      <w:r>
        <w:t xml:space="preserve">      group1              group2         meandiff     lower      upper    reject</w:t>
      </w:r>
    </w:p>
    <w:p w:rsidR="00692EF9" w:rsidRDefault="00692EF9" w:rsidP="00692EF9">
      <w:r>
        <w:t>--------------------------------------------------------------------------------</w:t>
      </w:r>
    </w:p>
    <w:p w:rsidR="00692EF9" w:rsidRDefault="00692EF9" w:rsidP="00692EF9">
      <w:r>
        <w:t xml:space="preserve">   Nato_And_EU        Nato_Not_In_EU    4149.6812  -27680.6426 35980.0049 False </w:t>
      </w:r>
    </w:p>
    <w:p w:rsidR="00692EF9" w:rsidRDefault="00692EF9" w:rsidP="00692EF9">
      <w:r>
        <w:t xml:space="preserve">   Nato_And_EU      Not_In_Nato_In_EU   7199.6882  -19850.8854 34250.2618 False </w:t>
      </w:r>
    </w:p>
    <w:p w:rsidR="00692EF9" w:rsidRDefault="00692EF9" w:rsidP="00692EF9">
      <w:r>
        <w:t xml:space="preserve">   Nato_And_EU    Not_In_Nato_Not_In_EU 3622.1337  -16227.5606 23471.828  False </w:t>
      </w:r>
    </w:p>
    <w:p w:rsidR="00692EF9" w:rsidRDefault="00692EF9" w:rsidP="00692EF9">
      <w:r>
        <w:t xml:space="preserve">  Nato_Not_In_EU    Not_In_Nato_In_EU    3050.007  -34462.3892 40562.4033 False </w:t>
      </w:r>
    </w:p>
    <w:p w:rsidR="00692EF9" w:rsidRDefault="00692EF9" w:rsidP="00692EF9">
      <w:r>
        <w:t xml:space="preserve">  Nato_Not_In_EU  Not_In_Nato_Not_In_EU -527.5475  -33230.0964 32175.0014 False </w:t>
      </w:r>
    </w:p>
    <w:p w:rsidR="00692EF9" w:rsidRDefault="00692EF9" w:rsidP="00692EF9">
      <w:r>
        <w:t xml:space="preserve">Not_In_Nato_In_EU Not_In_Nato_Not_In_EU -3577.5545 -31649.2614 24494.1524 False </w:t>
      </w:r>
    </w:p>
    <w:p w:rsidR="00692EF9" w:rsidRDefault="00692EF9" w:rsidP="00692EF9">
      <w:r>
        <w:t>--------------------------------------------------------------------------------</w:t>
      </w:r>
    </w:p>
    <w:p w:rsidR="00005DEC" w:rsidRDefault="00005DEC" w:rsidP="00005DEC"/>
    <w:p w:rsidR="00005DEC" w:rsidRDefault="00005DEC" w:rsidP="00005DEC"/>
    <w:p w:rsidR="00F73330" w:rsidRPr="00F73330" w:rsidRDefault="00F73330" w:rsidP="00733A17">
      <w:pPr>
        <w:rPr>
          <w:b/>
        </w:rPr>
      </w:pPr>
      <w:r w:rsidRPr="00F73330">
        <w:rPr>
          <w:b/>
        </w:rPr>
        <w:t>Appendix 1: Code to run analysis all code available here</w:t>
      </w:r>
    </w:p>
    <w:p w:rsidR="00F73330" w:rsidRDefault="00F73330" w:rsidP="00F73330">
      <w:r>
        <w:t xml:space="preserve">##week 1 </w:t>
      </w:r>
    </w:p>
    <w:p w:rsidR="00F73330" w:rsidRDefault="00F73330" w:rsidP="00F73330">
      <w:r>
        <w:t>##filter european countries</w:t>
      </w:r>
    </w:p>
    <w:p w:rsidR="00F73330" w:rsidRDefault="00F73330" w:rsidP="00F73330">
      <w:r>
        <w:t>##filter out NA's</w:t>
      </w:r>
    </w:p>
    <w:p w:rsidR="00F73330" w:rsidRDefault="00F73330" w:rsidP="00F73330">
      <w:r>
        <w:t>##select columns</w:t>
      </w:r>
    </w:p>
    <w:p w:rsidR="00F73330" w:rsidRDefault="00F73330" w:rsidP="00F73330">
      <w:r>
        <w:lastRenderedPageBreak/>
        <w:t>##run ANOVA</w:t>
      </w:r>
    </w:p>
    <w:p w:rsidR="00F73330" w:rsidRDefault="00F73330" w:rsidP="00F73330">
      <w:r>
        <w:t>##</w:t>
      </w:r>
    </w:p>
    <w:p w:rsidR="00F73330" w:rsidRDefault="00F73330" w:rsidP="00F73330"/>
    <w:p w:rsidR="00F73330" w:rsidRDefault="00F73330" w:rsidP="00F73330"/>
    <w:p w:rsidR="00F73330" w:rsidRDefault="00F73330" w:rsidP="00F73330">
      <w:r>
        <w:t>##checking coloumns</w:t>
      </w:r>
    </w:p>
    <w:p w:rsidR="00F73330" w:rsidRDefault="00F73330" w:rsidP="00F73330">
      <w:r>
        <w:t>##data.columns.values</w:t>
      </w:r>
    </w:p>
    <w:p w:rsidR="00F73330" w:rsidRDefault="00F73330" w:rsidP="00F73330">
      <w:r>
        <w:t>##checking values</w:t>
      </w:r>
    </w:p>
    <w:p w:rsidR="00F73330" w:rsidRDefault="00F73330" w:rsidP="00F73330">
      <w:r>
        <w:t>##data['European']</w:t>
      </w:r>
    </w:p>
    <w:p w:rsidR="00F73330" w:rsidRDefault="00F73330" w:rsidP="00F73330"/>
    <w:p w:rsidR="00F73330" w:rsidRDefault="00F73330" w:rsidP="00F73330"/>
    <w:p w:rsidR="00F73330" w:rsidRDefault="00F73330" w:rsidP="00F73330">
      <w:r>
        <w:t>dataanovatestdf=data[['country','incomeperperson','NATO_EU_MEMBERSHIP']][data.European=='Europe']</w:t>
      </w:r>
    </w:p>
    <w:p w:rsidR="00F73330" w:rsidRDefault="00F73330" w:rsidP="00F73330"/>
    <w:p w:rsidR="00F73330" w:rsidRDefault="00F73330" w:rsidP="00F73330">
      <w:r>
        <w:t>##dataanovatestdf</w:t>
      </w:r>
    </w:p>
    <w:p w:rsidR="00F73330" w:rsidRDefault="00F73330" w:rsidP="00F73330"/>
    <w:p w:rsidR="00F73330" w:rsidRDefault="00F73330" w:rsidP="00F73330">
      <w:r>
        <w:t>model1 = smf.ols(formula='incomeperperson ~ C(NATO_EU_MEMBERSHIP)', data=data)</w:t>
      </w:r>
    </w:p>
    <w:p w:rsidR="00F73330" w:rsidRDefault="00F73330" w:rsidP="00F73330">
      <w:r>
        <w:t>results1 = model1.fit()</w:t>
      </w:r>
    </w:p>
    <w:p w:rsidR="00F73330" w:rsidRDefault="00F73330" w:rsidP="00F73330">
      <w:r>
        <w:t>print(results1.summary())</w:t>
      </w:r>
    </w:p>
    <w:p w:rsidR="00F73330" w:rsidRDefault="00F73330" w:rsidP="00F73330"/>
    <w:p w:rsidR="00F73330" w:rsidRDefault="00F73330" w:rsidP="00F73330">
      <w:r>
        <w:t>##F-statistic:                     8.026</w:t>
      </w:r>
    </w:p>
    <w:p w:rsidR="00F73330" w:rsidRDefault="00F73330" w:rsidP="00F73330">
      <w:r>
        <w:t>##Prob (F-statistic):           4.66e-05</w:t>
      </w:r>
    </w:p>
    <w:p w:rsidR="00F73330" w:rsidRDefault="00F73330" w:rsidP="00F73330"/>
    <w:p w:rsidR="00F73330" w:rsidRDefault="00F73330" w:rsidP="00F73330">
      <w:r>
        <w:t>## p value less than 0.05 a difference in variance in different groups</w:t>
      </w:r>
    </w:p>
    <w:p w:rsidR="00F73330" w:rsidRDefault="00F73330" w:rsidP="00F73330"/>
    <w:p w:rsidR="00F73330" w:rsidRDefault="00F73330" w:rsidP="00F73330">
      <w:r>
        <w:t>print ('means for incomme per person for different groups')</w:t>
      </w:r>
    </w:p>
    <w:p w:rsidR="00F73330" w:rsidRDefault="00F73330" w:rsidP="00F73330">
      <w:r>
        <w:t>meansincomeperpersn= dataanovatestdf.groupby('NATO_EU_MEMBERSHIP').mean()</w:t>
      </w:r>
    </w:p>
    <w:p w:rsidR="00F73330" w:rsidRDefault="00F73330" w:rsidP="00F73330">
      <w:r>
        <w:t>print (meansincomeperpersn)</w:t>
      </w:r>
    </w:p>
    <w:p w:rsidR="00F73330" w:rsidRDefault="00F73330" w:rsidP="00F73330"/>
    <w:p w:rsidR="00F73330" w:rsidRDefault="00F73330" w:rsidP="00F73330">
      <w:r>
        <w:t>##lets display it using boxplots</w:t>
      </w:r>
    </w:p>
    <w:p w:rsidR="00F73330" w:rsidRDefault="00F73330" w:rsidP="00F73330"/>
    <w:p w:rsidR="00F73330" w:rsidRDefault="00F73330" w:rsidP="00F73330">
      <w:r>
        <w:t>print ('variances for incomme per person for different groups')</w:t>
      </w:r>
    </w:p>
    <w:p w:rsidR="00F73330" w:rsidRDefault="00F73330" w:rsidP="00F73330">
      <w:r>
        <w:lastRenderedPageBreak/>
        <w:t>varianceincomeperpersn= dataanovatestdf.groupby('NATO_EU_MEMBERSHIP').var()</w:t>
      </w:r>
    </w:p>
    <w:p w:rsidR="00F73330" w:rsidRDefault="00F73330" w:rsidP="00F73330">
      <w:r>
        <w:t>print (varianceincomeperpersn)</w:t>
      </w:r>
    </w:p>
    <w:p w:rsidR="00F73330" w:rsidRDefault="00F73330" w:rsidP="00F73330"/>
    <w:p w:rsidR="00F73330" w:rsidRDefault="00F73330" w:rsidP="00F73330">
      <w:r>
        <w:t>##</w:t>
      </w:r>
    </w:p>
    <w:p w:rsidR="00F73330" w:rsidRDefault="00F73330" w:rsidP="00F73330"/>
    <w:p w:rsidR="00F73330" w:rsidRDefault="00F73330" w:rsidP="00F73330">
      <w:r>
        <w:t>print ('standard deviations for incomme per person for different groups')</w:t>
      </w:r>
    </w:p>
    <w:p w:rsidR="00F73330" w:rsidRDefault="00F73330" w:rsidP="00F73330">
      <w:r>
        <w:t>standarddeviationincomeperpersn= dataanovatestdf.groupby('NATO_EU_MEMBERSHIP').std()</w:t>
      </w:r>
    </w:p>
    <w:p w:rsidR="00F73330" w:rsidRDefault="00F73330" w:rsidP="00F73330">
      <w:r>
        <w:t>print (standarddeviationincomeperpersn)</w:t>
      </w:r>
    </w:p>
    <w:p w:rsidR="00F73330" w:rsidRDefault="00F73330" w:rsidP="00F73330"/>
    <w:p w:rsidR="00F73330" w:rsidRDefault="00F73330" w:rsidP="00F73330"/>
    <w:p w:rsidR="00F73330" w:rsidRDefault="00F73330" w:rsidP="00F73330">
      <w:r>
        <w:t xml:space="preserve">##boxplot </w:t>
      </w:r>
    </w:p>
    <w:p w:rsidR="00F73330" w:rsidRDefault="00F73330" w:rsidP="00F73330"/>
    <w:p w:rsidR="00F73330" w:rsidRDefault="00F73330" w:rsidP="00F73330">
      <w:r>
        <w:t>ggplot(dataanovatestdf, aes(x='incomeperperson', y='NATO_EU_MEMBERSHIP')) + geom_boxplot() +\</w:t>
      </w:r>
    </w:p>
    <w:p w:rsidR="00F73330" w:rsidRDefault="00F73330" w:rsidP="00F73330">
      <w:r>
        <w:t xml:space="preserve">    xlab("incomeperperson") + ylab(" Nato EU membership status") + ggtitle("Boxplot for income per person for gapminder data for European countries using categorical variable based on Nato Eu membership")</w:t>
      </w:r>
    </w:p>
    <w:p w:rsidR="00F73330" w:rsidRDefault="00F73330" w:rsidP="00F73330"/>
    <w:p w:rsidR="00F73330" w:rsidRDefault="00F73330" w:rsidP="00F73330">
      <w:r>
        <w:t>##</w:t>
      </w:r>
    </w:p>
    <w:p w:rsidR="00F73330" w:rsidRDefault="00F73330" w:rsidP="00F73330">
      <w:r>
        <w:t>##run your post hoc tests</w:t>
      </w:r>
    </w:p>
    <w:p w:rsidR="00F73330" w:rsidRDefault="00F73330" w:rsidP="00F73330"/>
    <w:p w:rsidR="00F73330" w:rsidRDefault="00F73330" w:rsidP="00F73330">
      <w:r>
        <w:t xml:space="preserve">import statsmodels.stats.multicomp as multi </w:t>
      </w:r>
    </w:p>
    <w:p w:rsidR="00F73330" w:rsidRDefault="00F73330" w:rsidP="00F73330"/>
    <w:p w:rsidR="00F73330" w:rsidRDefault="00F73330" w:rsidP="00F73330">
      <w:r>
        <w:t>mc1 = multi.MultiComparison(dataanovatestdf['incomeperperson'], dataanovatestdf['NATO_EU_MEMBERSHIP'])</w:t>
      </w:r>
    </w:p>
    <w:p w:rsidR="00F73330" w:rsidRDefault="00F73330" w:rsidP="00F73330">
      <w:r>
        <w:t>res1 = mc1.tukeyhsd() ##tkeys honestly different test</w:t>
      </w:r>
    </w:p>
    <w:p w:rsidR="00F73330" w:rsidRDefault="00F73330" w:rsidP="00F73330">
      <w:r>
        <w:t>print(res1.summary())</w:t>
      </w:r>
    </w:p>
    <w:p w:rsidR="00F73330" w:rsidRDefault="00F73330" w:rsidP="00F73330"/>
    <w:p w:rsidR="00F73330" w:rsidRDefault="00F73330" w:rsidP="00F73330">
      <w:r>
        <w:t>##must be performed after</w:t>
      </w:r>
    </w:p>
    <w:p w:rsidR="00F73330" w:rsidRDefault="00F73330" w:rsidP="00F73330">
      <w:r>
        <w:t>##cant run pairwise</w:t>
      </w:r>
    </w:p>
    <w:p w:rsidR="00D2373E" w:rsidRDefault="00D2373E" w:rsidP="00733A17"/>
    <w:p w:rsidR="00D2373E" w:rsidRDefault="00D2373E" w:rsidP="00733A17"/>
    <w:p w:rsidR="00A60413" w:rsidRDefault="00A60413"/>
    <w:sectPr w:rsidR="00A604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1C40F9"/>
    <w:multiLevelType w:val="hybridMultilevel"/>
    <w:tmpl w:val="B5540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144830"/>
    <w:multiLevelType w:val="hybridMultilevel"/>
    <w:tmpl w:val="27D0C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LQ0NTUyNjQ1NDMyMTJV0lEKTi0uzszPAykwrAUA60xYQiwAAAA="/>
  </w:docVars>
  <w:rsids>
    <w:rsidRoot w:val="00A60413"/>
    <w:rsid w:val="00005DEC"/>
    <w:rsid w:val="00161666"/>
    <w:rsid w:val="0020042A"/>
    <w:rsid w:val="003456B3"/>
    <w:rsid w:val="00692EF9"/>
    <w:rsid w:val="00733A17"/>
    <w:rsid w:val="00941BB4"/>
    <w:rsid w:val="00A60413"/>
    <w:rsid w:val="00AA4819"/>
    <w:rsid w:val="00D2373E"/>
    <w:rsid w:val="00E01F4E"/>
    <w:rsid w:val="00E51B45"/>
    <w:rsid w:val="00E828E1"/>
    <w:rsid w:val="00F73330"/>
    <w:rsid w:val="00FC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01AE0"/>
  <w15:chartTrackingRefBased/>
  <w15:docId w15:val="{CE666941-58CC-4810-838D-210CA650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EF9"/>
    <w:pPr>
      <w:ind w:left="720"/>
      <w:contextualSpacing/>
    </w:pPr>
  </w:style>
  <w:style w:type="character" w:styleId="Hyperlink">
    <w:name w:val="Hyperlink"/>
    <w:basedOn w:val="DefaultParagraphFont"/>
    <w:uiPriority w:val="99"/>
    <w:unhideWhenUsed/>
    <w:rsid w:val="00E51B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brennap3/Gapminder/blob/master/Gapminder_Analysis_2015.p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6</Pages>
  <Words>940</Words>
  <Characters>536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5</cp:revision>
  <dcterms:created xsi:type="dcterms:W3CDTF">2016-02-14T20:27:00Z</dcterms:created>
  <dcterms:modified xsi:type="dcterms:W3CDTF">2016-02-14T23:57:00Z</dcterms:modified>
</cp:coreProperties>
</file>